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3C7" w:rsidRDefault="007C03C7" w:rsidP="007C03C7">
      <w:pPr>
        <w:spacing w:after="0"/>
      </w:pPr>
      <w:r>
        <w:t>1. Decompress the Plast</w:t>
      </w:r>
      <w:r w:rsidR="003313AB">
        <w:t>icty_Workshop.zip. The Zip file</w:t>
      </w:r>
      <w:r>
        <w:t xml:space="preserve"> contains four folds, two R scripts, and this document. The fold </w:t>
      </w:r>
      <w:proofErr w:type="spellStart"/>
      <w:r w:rsidR="00B61E36">
        <w:t>ghcn</w:t>
      </w:r>
      <w:proofErr w:type="spellEnd"/>
      <w:r>
        <w:t xml:space="preserve"> is used to store daily weather profiles downloaded from NOAA FTP. Other three folds are input files for demo crops.  </w:t>
      </w:r>
      <w:bookmarkStart w:id="0" w:name="_GoBack"/>
      <w:bookmarkEnd w:id="0"/>
    </w:p>
    <w:p w:rsidR="007C03C7" w:rsidRDefault="007C03C7" w:rsidP="007C03C7">
      <w:pPr>
        <w:spacing w:after="0"/>
      </w:pPr>
      <w:r>
        <w:t>#######</w:t>
      </w:r>
      <w:proofErr w:type="gramStart"/>
      <w:r>
        <w:t xml:space="preserve">#  </w:t>
      </w:r>
      <w:proofErr w:type="spellStart"/>
      <w:r>
        <w:t>Top</w:t>
      </w:r>
      <w:proofErr w:type="gramEnd"/>
      <w:r>
        <w:t>_dir</w:t>
      </w:r>
      <w:proofErr w:type="spellEnd"/>
    </w:p>
    <w:p w:rsidR="007C03C7" w:rsidRDefault="007C03C7" w:rsidP="007C03C7">
      <w:pPr>
        <w:spacing w:after="0"/>
      </w:pPr>
      <w:r>
        <w:t>########    |----</w:t>
      </w:r>
      <w:r w:rsidR="005D3065">
        <w:t>0</w:t>
      </w:r>
      <w:r w:rsidR="002A7F82">
        <w:t>ghcn</w:t>
      </w:r>
    </w:p>
    <w:p w:rsidR="007C03C7" w:rsidRDefault="007C03C7" w:rsidP="007C03C7">
      <w:pPr>
        <w:spacing w:after="0"/>
      </w:pPr>
      <w:r>
        <w:t>########    |      |--</w:t>
      </w:r>
      <w:r w:rsidR="005D3065" w:rsidRPr="005D3065">
        <w:t>ghcn_stations_lite</w:t>
      </w:r>
      <w:r w:rsidR="005D3065">
        <w:t>.txt</w:t>
      </w:r>
    </w:p>
    <w:p w:rsidR="007C03C7" w:rsidRDefault="007C03C7" w:rsidP="007C03C7">
      <w:pPr>
        <w:spacing w:after="0"/>
      </w:pPr>
      <w:r>
        <w:t>########    |      |--2011.csv.gz</w:t>
      </w:r>
      <w:r w:rsidR="005D3065">
        <w:t xml:space="preserve"> (not included, downloading from NOAA FTP)</w:t>
      </w:r>
    </w:p>
    <w:p w:rsidR="00AC044A" w:rsidRDefault="00AC044A" w:rsidP="00AC044A">
      <w:pPr>
        <w:spacing w:after="0"/>
      </w:pPr>
      <w:r>
        <w:t>########    |----</w:t>
      </w:r>
      <w:r w:rsidR="005D3065">
        <w:t>1</w:t>
      </w:r>
      <w:r>
        <w:t>Sorghum</w:t>
      </w:r>
    </w:p>
    <w:p w:rsidR="00AC044A" w:rsidRDefault="00AC044A" w:rsidP="00AC044A">
      <w:pPr>
        <w:spacing w:after="0"/>
      </w:pPr>
      <w:r>
        <w:t>########    |      |--</w:t>
      </w:r>
      <w:r w:rsidRPr="00AC044A">
        <w:t>7Envs_envParas_DAP122</w:t>
      </w:r>
      <w:r>
        <w:t>.txt</w:t>
      </w:r>
    </w:p>
    <w:p w:rsidR="00AC044A" w:rsidRDefault="00AC044A" w:rsidP="00AC044A">
      <w:pPr>
        <w:spacing w:after="0"/>
      </w:pPr>
      <w:r>
        <w:t>########    |      |--Env_meta_table.txt</w:t>
      </w:r>
    </w:p>
    <w:p w:rsidR="00AC044A" w:rsidRDefault="00AC044A" w:rsidP="00AC044A">
      <w:pPr>
        <w:spacing w:after="0"/>
      </w:pPr>
      <w:r>
        <w:t>########    |      |--Trait_records.txt</w:t>
      </w:r>
    </w:p>
    <w:p w:rsidR="00AC044A" w:rsidRDefault="00AC044A" w:rsidP="00AC044A">
      <w:pPr>
        <w:spacing w:after="0"/>
      </w:pPr>
      <w:r>
        <w:t>########    |      |--Genotype.txt</w:t>
      </w:r>
    </w:p>
    <w:p w:rsidR="00AC044A" w:rsidRDefault="00AC044A" w:rsidP="00AC044A">
      <w:pPr>
        <w:spacing w:after="0"/>
      </w:pPr>
      <w:r>
        <w:t>########    |----</w:t>
      </w:r>
      <w:r w:rsidR="005D3065">
        <w:t>2</w:t>
      </w:r>
      <w:r>
        <w:t>Rice</w:t>
      </w:r>
    </w:p>
    <w:p w:rsidR="00890B86" w:rsidRDefault="00890B86" w:rsidP="00890B86">
      <w:pPr>
        <w:spacing w:after="0"/>
      </w:pPr>
      <w:r>
        <w:t>########    |      |--9</w:t>
      </w:r>
      <w:r w:rsidRPr="00890B86">
        <w:t>Envs_envParas_DAP80~</w:t>
      </w:r>
      <w:r>
        <w:t>.txt</w:t>
      </w:r>
    </w:p>
    <w:p w:rsidR="00AC044A" w:rsidRDefault="00AC044A" w:rsidP="00AC044A">
      <w:pPr>
        <w:spacing w:after="0"/>
      </w:pPr>
      <w:r>
        <w:t>########    |      |--Env_meta_table.txt</w:t>
      </w:r>
    </w:p>
    <w:p w:rsidR="00AC044A" w:rsidRDefault="00AC044A" w:rsidP="00AC044A">
      <w:pPr>
        <w:spacing w:after="0"/>
      </w:pPr>
      <w:r>
        <w:t>########    |      |--Trait_records.txt</w:t>
      </w:r>
    </w:p>
    <w:p w:rsidR="00AC044A" w:rsidRDefault="00AC044A" w:rsidP="00AC044A">
      <w:pPr>
        <w:spacing w:after="0"/>
      </w:pPr>
      <w:r>
        <w:t>########    |      |--Genotype.txt</w:t>
      </w:r>
    </w:p>
    <w:p w:rsidR="007C03C7" w:rsidRDefault="007C03C7" w:rsidP="007C03C7">
      <w:pPr>
        <w:spacing w:after="0"/>
      </w:pPr>
      <w:r>
        <w:t>########    |----</w:t>
      </w:r>
      <w:r w:rsidR="005D3065">
        <w:t>3</w:t>
      </w:r>
      <w:r>
        <w:t>Maize</w:t>
      </w:r>
    </w:p>
    <w:p w:rsidR="00890B86" w:rsidRDefault="00890B86" w:rsidP="00890B86">
      <w:pPr>
        <w:spacing w:after="0"/>
      </w:pPr>
      <w:r>
        <w:t>########    |      |--</w:t>
      </w:r>
      <w:r w:rsidRPr="00890B86">
        <w:t>47Envs_envParas_DAP80~</w:t>
      </w:r>
      <w:r>
        <w:t>.txt</w:t>
      </w:r>
    </w:p>
    <w:p w:rsidR="007C03C7" w:rsidRDefault="007C03C7" w:rsidP="007C03C7">
      <w:pPr>
        <w:spacing w:after="0"/>
      </w:pPr>
      <w:r>
        <w:t>########    |      |--Env_meta_table</w:t>
      </w:r>
      <w:r w:rsidR="00AC044A">
        <w:t>.txt</w:t>
      </w:r>
    </w:p>
    <w:p w:rsidR="007C03C7" w:rsidRDefault="007C03C7" w:rsidP="007C03C7">
      <w:pPr>
        <w:spacing w:after="0"/>
      </w:pPr>
      <w:r>
        <w:t>########    |      |--</w:t>
      </w:r>
      <w:r w:rsidR="0063021F">
        <w:t>T</w:t>
      </w:r>
      <w:r>
        <w:t>rait</w:t>
      </w:r>
      <w:r w:rsidR="0063021F">
        <w:t>_record</w:t>
      </w:r>
      <w:r w:rsidR="00870460">
        <w:t>s</w:t>
      </w:r>
      <w:r w:rsidR="00AC044A">
        <w:t>.txt</w:t>
      </w:r>
    </w:p>
    <w:p w:rsidR="0063021F" w:rsidRDefault="0063021F" w:rsidP="0063021F">
      <w:pPr>
        <w:spacing w:after="0"/>
      </w:pPr>
      <w:r>
        <w:t>########    |      |--Genotype</w:t>
      </w:r>
      <w:r w:rsidR="00AC044A">
        <w:t>.txt</w:t>
      </w:r>
    </w:p>
    <w:p w:rsidR="007C03C7" w:rsidRDefault="007C03C7" w:rsidP="007C03C7">
      <w:pPr>
        <w:spacing w:after="0"/>
      </w:pPr>
      <w:r>
        <w:t>########    |----</w:t>
      </w:r>
      <w:proofErr w:type="spellStart"/>
      <w:r>
        <w:t>C</w:t>
      </w:r>
      <w:r w:rsidR="00046F0F">
        <w:t>ERIS</w:t>
      </w:r>
      <w:r>
        <w:t>_search_Workshop.r</w:t>
      </w:r>
      <w:proofErr w:type="spellEnd"/>
    </w:p>
    <w:p w:rsidR="007C03C7" w:rsidRDefault="007C03C7" w:rsidP="007C03C7">
      <w:pPr>
        <w:spacing w:after="0"/>
      </w:pPr>
      <w:r>
        <w:t>########    |----</w:t>
      </w:r>
      <w:proofErr w:type="spellStart"/>
      <w:r>
        <w:t>Sub_functions_Workshop.r</w:t>
      </w:r>
      <w:proofErr w:type="spellEnd"/>
    </w:p>
    <w:p w:rsidR="00E31258" w:rsidRDefault="007C03C7" w:rsidP="007C03C7">
      <w:pPr>
        <w:spacing w:after="0"/>
      </w:pPr>
      <w:r>
        <w:t>########    |----Readme</w:t>
      </w:r>
      <w:r w:rsidR="00AC044A">
        <w:t>.docx</w:t>
      </w:r>
    </w:p>
    <w:p w:rsidR="007C03C7" w:rsidRDefault="007C03C7" w:rsidP="007C03C7">
      <w:pPr>
        <w:spacing w:after="0"/>
      </w:pPr>
    </w:p>
    <w:p w:rsidR="00870460" w:rsidRDefault="00890B86" w:rsidP="007C03C7">
      <w:pPr>
        <w:spacing w:after="0"/>
      </w:pPr>
      <w:r>
        <w:t>2. The Zip file doesn’t include</w:t>
      </w:r>
      <w:r w:rsidR="007C03C7">
        <w:t xml:space="preserve"> the weather profile because of the large size of weather profiles</w:t>
      </w:r>
      <w:r w:rsidR="003B2BB3">
        <w:t>.</w:t>
      </w:r>
      <w:r w:rsidR="007C03C7">
        <w:t xml:space="preserve"> </w:t>
      </w:r>
      <w:r w:rsidR="003B2BB3">
        <w:t>I</w:t>
      </w:r>
      <w:r w:rsidR="007C03C7">
        <w:t xml:space="preserve">f you want to practice the weather profile compiling with R script, please download the corresponding file from </w:t>
      </w:r>
      <w:hyperlink r:id="rId5" w:history="1">
        <w:r w:rsidR="007C03C7" w:rsidRPr="00C55B77">
          <w:rPr>
            <w:rStyle w:val="Hyperlink"/>
          </w:rPr>
          <w:t>ftp://ftp.ncdc.noaa.gov/pub/data/ghcn/daily/by_year/</w:t>
        </w:r>
      </w:hyperlink>
      <w:r w:rsidR="007C03C7">
        <w:t xml:space="preserve"> into the </w:t>
      </w:r>
      <w:proofErr w:type="spellStart"/>
      <w:r w:rsidR="00BB7BBD">
        <w:t>ghcn</w:t>
      </w:r>
      <w:proofErr w:type="spellEnd"/>
      <w:r w:rsidR="007C03C7">
        <w:t xml:space="preserve"> fold</w:t>
      </w:r>
      <w:r w:rsidR="00870460">
        <w:t xml:space="preserve">. </w:t>
      </w:r>
      <w:r w:rsidR="00BB7BBD">
        <w:t>For Rice, download</w:t>
      </w:r>
      <w:r w:rsidR="003648A4">
        <w:t xml:space="preserve"> 2007.csv.gz,</w:t>
      </w:r>
      <w:r w:rsidR="00BB7BBD">
        <w:t xml:space="preserve"> 2008.csv.gz, </w:t>
      </w:r>
      <w:r w:rsidR="003648A4">
        <w:t xml:space="preserve">and </w:t>
      </w:r>
      <w:r w:rsidR="00BB7BBD">
        <w:t xml:space="preserve">2009.csv.gz. And 2014.csv.gz and 2015.csv.gz for Maize. </w:t>
      </w:r>
      <w:r w:rsidR="00870460">
        <w:t>If you prefer to skip this step, you can use the pre-compiled weather file in each crop fold</w:t>
      </w:r>
      <w:r w:rsidR="003B2BB3">
        <w:t xml:space="preserve"> by removing</w:t>
      </w:r>
      <w:r w:rsidR="00B90823">
        <w:t xml:space="preserve"> </w:t>
      </w:r>
      <w:r w:rsidR="003B2BB3">
        <w:t>‘</w:t>
      </w:r>
      <w:r w:rsidR="00B90823">
        <w:t>~</w:t>
      </w:r>
      <w:r w:rsidR="003B2BB3">
        <w:t>’</w:t>
      </w:r>
      <w:r w:rsidR="00B90823">
        <w:t xml:space="preserve"> in the ‘</w:t>
      </w:r>
      <w:r w:rsidR="00B90823" w:rsidRPr="00B90823">
        <w:t>9Envs_envParas_DAP80~</w:t>
      </w:r>
      <w:r>
        <w:t>.txt</w:t>
      </w:r>
      <w:r w:rsidR="00B90823">
        <w:t>’</w:t>
      </w:r>
      <w:r w:rsidR="00870460">
        <w:t>.</w:t>
      </w:r>
    </w:p>
    <w:p w:rsidR="00870460" w:rsidRDefault="00870460" w:rsidP="007C03C7">
      <w:pPr>
        <w:spacing w:after="0"/>
      </w:pPr>
    </w:p>
    <w:p w:rsidR="00870460" w:rsidRDefault="00870460" w:rsidP="007C03C7">
      <w:pPr>
        <w:spacing w:after="0"/>
      </w:pPr>
      <w:r>
        <w:t xml:space="preserve">3. </w:t>
      </w:r>
      <w:r w:rsidR="00890B86">
        <w:t>To avoid the internet traffic, w</w:t>
      </w:r>
      <w:r>
        <w:t>e suggest running the first xx lines in ‘</w:t>
      </w:r>
      <w:proofErr w:type="spellStart"/>
      <w:r>
        <w:t>Ceris_search_Workshop.r</w:t>
      </w:r>
      <w:proofErr w:type="spellEnd"/>
      <w:r>
        <w:t>’ to install the necessary R packages before</w:t>
      </w:r>
      <w:r w:rsidR="00890B86">
        <w:t xml:space="preserve"> the</w:t>
      </w:r>
      <w:r>
        <w:t xml:space="preserve"> </w:t>
      </w:r>
      <w:r w:rsidR="00890B86">
        <w:t>W</w:t>
      </w:r>
      <w:r>
        <w:t>orkshop.</w:t>
      </w:r>
    </w:p>
    <w:p w:rsidR="00870460" w:rsidRDefault="00870460" w:rsidP="007C03C7">
      <w:pPr>
        <w:spacing w:after="0"/>
      </w:pPr>
    </w:p>
    <w:p w:rsidR="00890B86" w:rsidRDefault="00870460" w:rsidP="007C03C7">
      <w:pPr>
        <w:spacing w:after="0"/>
      </w:pPr>
      <w:r>
        <w:t>4. Within each crop fold, there are three essential files</w:t>
      </w:r>
      <w:r w:rsidR="00890B86">
        <w:t xml:space="preserve"> for</w:t>
      </w:r>
      <w:r>
        <w:t xml:space="preserve">: </w:t>
      </w:r>
    </w:p>
    <w:p w:rsidR="00890B86" w:rsidRDefault="00890B86" w:rsidP="00890B86">
      <w:pPr>
        <w:pStyle w:val="ListParagraph"/>
        <w:numPr>
          <w:ilvl w:val="0"/>
          <w:numId w:val="1"/>
        </w:numPr>
        <w:spacing w:after="0"/>
      </w:pPr>
      <w:r>
        <w:t>Observations (</w:t>
      </w:r>
      <w:r w:rsidR="00870460">
        <w:t>Trait_records</w:t>
      </w:r>
      <w:r>
        <w:t>.txt)</w:t>
      </w:r>
      <w:r w:rsidR="00870460">
        <w:t>, which store</w:t>
      </w:r>
      <w:r>
        <w:t>s</w:t>
      </w:r>
      <w:r w:rsidR="00870460">
        <w:t xml:space="preserve"> the phenotypic values for each accession (</w:t>
      </w:r>
      <w:proofErr w:type="spellStart"/>
      <w:r w:rsidR="00870460">
        <w:t>line_code</w:t>
      </w:r>
      <w:proofErr w:type="spellEnd"/>
      <w:r w:rsidR="00870460">
        <w:t>) in each environment (</w:t>
      </w:r>
      <w:proofErr w:type="spellStart"/>
      <w:r w:rsidR="00870460">
        <w:t>env_code</w:t>
      </w:r>
      <w:proofErr w:type="spellEnd"/>
      <w:r w:rsidR="00870460">
        <w:t xml:space="preserve">); </w:t>
      </w:r>
    </w:p>
    <w:p w:rsidR="00890B86" w:rsidRDefault="00890B86" w:rsidP="00890B86">
      <w:pPr>
        <w:pStyle w:val="ListParagraph"/>
        <w:numPr>
          <w:ilvl w:val="0"/>
          <w:numId w:val="1"/>
        </w:numPr>
        <w:spacing w:after="0"/>
      </w:pPr>
      <w:r>
        <w:t>Genotype (</w:t>
      </w:r>
      <w:r w:rsidR="00870460">
        <w:t>Genotype</w:t>
      </w:r>
      <w:r>
        <w:t>.txt), which stores the marker information,</w:t>
      </w:r>
      <w:r w:rsidR="00870460">
        <w:t xml:space="preserve"> if running genomics prediction to predict performance for new genotype is desired;</w:t>
      </w:r>
    </w:p>
    <w:p w:rsidR="007C03C7" w:rsidRDefault="00870460" w:rsidP="00890B86">
      <w:pPr>
        <w:pStyle w:val="ListParagraph"/>
        <w:numPr>
          <w:ilvl w:val="0"/>
          <w:numId w:val="1"/>
        </w:numPr>
        <w:spacing w:after="0"/>
      </w:pPr>
      <w:r>
        <w:t>Environmental</w:t>
      </w:r>
      <w:r w:rsidR="00890B86">
        <w:t xml:space="preserve"> (Either Env_meta_info.txt or xxEnv_envParas_Dapx~.txt)</w:t>
      </w:r>
      <w:r>
        <w:t>.</w:t>
      </w:r>
      <w:r w:rsidR="00890B86">
        <w:t xml:space="preserve"> Env_meta_info.txt stores the necessary information about each environment to compile environmental parameters</w:t>
      </w:r>
      <w:r w:rsidR="00B61E36" w:rsidRPr="00B61E36">
        <w:t xml:space="preserve"> </w:t>
      </w:r>
      <w:r w:rsidR="00B61E36">
        <w:t>automatically from NOAA records</w:t>
      </w:r>
      <w:r w:rsidR="00890B86">
        <w:t>, which</w:t>
      </w:r>
      <w:r w:rsidR="00B61E36">
        <w:t xml:space="preserve"> are</w:t>
      </w:r>
      <w:r w:rsidR="00890B86">
        <w:t xml:space="preserve"> store</w:t>
      </w:r>
      <w:r w:rsidR="00B61E36">
        <w:t>d</w:t>
      </w:r>
      <w:r w:rsidR="00890B86">
        <w:t xml:space="preserve"> in xxEnv_envParas_DAPxx.txt.</w:t>
      </w:r>
      <w:r w:rsidR="00B61E36">
        <w:t xml:space="preserve"> </w:t>
      </w:r>
      <w:r>
        <w:t xml:space="preserve">If records from in-field stations are preferred, you can compile this file corresponding. </w:t>
      </w:r>
    </w:p>
    <w:sectPr w:rsidR="007C03C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00000000" w:usb1="080E0000" w:usb2="00000010" w:usb3="00000000" w:csb0="0004000F" w:csb1="00000000"/>
  </w:font>
  <w:font w:name="DengXian Light">
    <w:altName w:val="等线 Light"/>
    <w:charset w:val="86"/>
    <w:family w:val="auto"/>
    <w:pitch w:val="variable"/>
    <w:sig w:usb0="00000287" w:usb1="080E0000" w:usb2="00000010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1B4647"/>
    <w:multiLevelType w:val="hybridMultilevel"/>
    <w:tmpl w:val="BC78F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AgMDIyMzCxMzEwszcyUdpeDU4uLM/DyQAotaAF37Fk8sAAAA"/>
  </w:docVars>
  <w:rsids>
    <w:rsidRoot w:val="007C03C7"/>
    <w:rsid w:val="00046F0F"/>
    <w:rsid w:val="00133F7F"/>
    <w:rsid w:val="002A7F82"/>
    <w:rsid w:val="003313AB"/>
    <w:rsid w:val="003533DE"/>
    <w:rsid w:val="003648A4"/>
    <w:rsid w:val="003B2BB3"/>
    <w:rsid w:val="00580B6D"/>
    <w:rsid w:val="005D3065"/>
    <w:rsid w:val="0063021F"/>
    <w:rsid w:val="007C03C7"/>
    <w:rsid w:val="00870460"/>
    <w:rsid w:val="00890B86"/>
    <w:rsid w:val="00923C56"/>
    <w:rsid w:val="00AC044A"/>
    <w:rsid w:val="00B61E36"/>
    <w:rsid w:val="00B73138"/>
    <w:rsid w:val="00B90823"/>
    <w:rsid w:val="00BB7BBD"/>
    <w:rsid w:val="00C014E1"/>
    <w:rsid w:val="00EF2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4E2B8"/>
  <w15:chartTrackingRefBased/>
  <w15:docId w15:val="{8C3C9DB6-253D-47BF-9659-CB83641D7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2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03C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03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tp://ftp.ncdc.noaa.gov/pub/data/ghcn/daily/by_year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 Department of Agronomy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Xianran [AGRON]</dc:creator>
  <cp:keywords/>
  <dc:description/>
  <cp:lastModifiedBy>Guo, Tingting [AGRON]</cp:lastModifiedBy>
  <cp:revision>13</cp:revision>
  <dcterms:created xsi:type="dcterms:W3CDTF">2020-10-21T13:56:00Z</dcterms:created>
  <dcterms:modified xsi:type="dcterms:W3CDTF">2020-11-09T20:14:00Z</dcterms:modified>
</cp:coreProperties>
</file>